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51141DF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r w:rsidR="007A7D35">
        <w:rPr>
          <w:rFonts w:ascii="Arial" w:hAnsi="Arial" w:cs="Arial"/>
          <w:b/>
          <w:bCs/>
          <w:sz w:val="20"/>
          <w:szCs w:val="20"/>
          <w:lang w:eastAsia="en-GB"/>
        </w:rPr>
        <w:t>.</w:t>
      </w:r>
      <w:r w:rsidR="00A6520F">
        <w:rPr>
          <w:rFonts w:ascii="Arial" w:hAnsi="Arial" w:cs="Arial"/>
          <w:b/>
          <w:bCs/>
          <w:sz w:val="20"/>
          <w:szCs w:val="20"/>
          <w:lang w:eastAsia="en-GB"/>
        </w:rPr>
        <w:t>4</w:t>
      </w:r>
    </w:p>
    <w:p w14:paraId="01D9BD5F" w14:textId="0E6F9CB4"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A6520F">
        <w:rPr>
          <w:rFonts w:ascii="Arial" w:hAnsi="Arial" w:cs="Arial"/>
          <w:b/>
          <w:bCs/>
          <w:sz w:val="20"/>
          <w:szCs w:val="20"/>
          <w:lang w:eastAsia="en-GB"/>
        </w:rPr>
        <w:t>04/06/2026</w:t>
      </w: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102C52E3" w:rsidR="00754729" w:rsidRPr="00033191" w:rsidRDefault="005D74D2"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Dronfield Medical Practice</w:t>
      </w:r>
      <w:r w:rsidR="00754729" w:rsidRPr="00033191">
        <w:rPr>
          <w:rFonts w:ascii="Arial" w:hAnsi="Arial" w:cs="Arial"/>
          <w:b/>
          <w:bCs/>
          <w:color w:val="000000" w:themeColor="text1"/>
          <w:lang w:eastAsia="en-GB"/>
        </w:rPr>
        <w:t xml:space="preserve"> (the </w:t>
      </w:r>
      <w:r w:rsidR="00E37206"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02A717DE"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5D74D2">
        <w:rPr>
          <w:rFonts w:ascii="Arial" w:hAnsi="Arial" w:cs="Arial"/>
          <w:color w:val="000000" w:themeColor="text1"/>
          <w:sz w:val="22"/>
          <w:szCs w:val="22"/>
        </w:rPr>
        <w:t>Dronfield Medical Practice</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65C6DB0F"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5D74D2">
        <w:rPr>
          <w:rFonts w:ascii="Arial" w:hAnsi="Arial" w:cs="Arial"/>
        </w:rPr>
        <w:t>Dronfield Medical Practic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4DF22FD6" w:rsidR="006374B5" w:rsidRPr="006C1E26" w:rsidRDefault="005D74D2"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Dronfield Medical Practice</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35199859" w:rsidR="006374B5" w:rsidRPr="006C1E26" w:rsidRDefault="005D74D2" w:rsidP="00033191">
      <w:pPr>
        <w:widowControl w:val="0"/>
        <w:spacing w:after="280"/>
        <w:rPr>
          <w:rFonts w:ascii="Arial" w:hAnsi="Arial" w:cs="Arial"/>
        </w:rPr>
      </w:pPr>
      <w:r>
        <w:rPr>
          <w:rFonts w:ascii="Arial" w:hAnsi="Arial" w:cs="Arial"/>
        </w:rPr>
        <w:t>Dronfield Medical Practice</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sidR="006374B5" w:rsidRPr="00033191">
        <w:rPr>
          <w:rFonts w:ascii="Arial" w:eastAsia="Times New Roman" w:hAnsi="Arial" w:cs="Arial"/>
          <w:color w:val="000000" w:themeColor="text1"/>
          <w:lang w:eastAsia="en-GB"/>
        </w:rPr>
        <w:t>[E-mail Address]</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meetings;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to;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6585D53E"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005D74D2">
        <w:rPr>
          <w:rFonts w:ascii="Arial" w:eastAsia="Times New Roman" w:hAnsi="Arial" w:cs="Arial"/>
          <w:color w:val="000000" w:themeColor="text1"/>
          <w:lang w:eastAsia="en-GB"/>
        </w:rPr>
        <w:t xml:space="preserve"> 3/4 </w:t>
      </w:r>
      <w:proofErr w:type="gramStart"/>
      <w:r w:rsidRPr="006C1E26">
        <w:rPr>
          <w:rFonts w:ascii="Arial" w:eastAsia="Times New Roman" w:hAnsi="Arial" w:cs="Arial"/>
          <w:color w:val="000000" w:themeColor="text1"/>
          <w:lang w:eastAsia="en-GB"/>
        </w:rPr>
        <w:t>months</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3CBA7FD5"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w:t>
      </w:r>
      <w:r w:rsidR="005D74D2">
        <w:rPr>
          <w:rFonts w:ascii="Arial" w:eastAsia="Times New Roman" w:hAnsi="Arial" w:cs="Arial"/>
          <w:color w:val="000000" w:themeColor="text1"/>
          <w:lang w:eastAsia="en-GB"/>
        </w:rPr>
        <w:t xml:space="preserve">Practice </w:t>
      </w:r>
      <w:r w:rsidRPr="006C1E26">
        <w:rPr>
          <w:rFonts w:ascii="Arial" w:eastAsia="Times New Roman" w:hAnsi="Arial" w:cs="Arial"/>
          <w:color w:val="000000" w:themeColor="text1"/>
          <w:lang w:eastAsia="en-GB"/>
        </w:rPr>
        <w:t xml:space="preserve">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3305BE4F"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005D74D2">
        <w:rPr>
          <w:rFonts w:ascii="Arial" w:eastAsia="Times New Roman" w:hAnsi="Arial" w:cs="Arial"/>
          <w:color w:val="000000" w:themeColor="text1"/>
          <w:lang w:eastAsia="en-GB"/>
        </w:rPr>
        <w:t>ddicb.dmp@nhs.net</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organisations;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51A038D7"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5D74D2">
        <w:rPr>
          <w:rFonts w:ascii="Arial" w:hAnsi="Arial" w:cs="Arial"/>
        </w:rPr>
        <w:t>Dronfield Medical Practice</w:t>
      </w:r>
      <w:r w:rsidR="00A87B6C" w:rsidRPr="00033191">
        <w:rPr>
          <w:rFonts w:ascii="Arial" w:hAnsi="Arial" w:cs="Arial"/>
        </w:rPr>
        <w:t xml:space="preserv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21DE599B" w14:textId="77777777" w:rsidR="00A6520F" w:rsidRDefault="00A6520F" w:rsidP="00A6520F">
      <w:pPr>
        <w:rPr>
          <w:rFonts w:ascii="Arial" w:hAnsi="Arial" w:cs="Arial"/>
          <w:b/>
          <w:sz w:val="20"/>
          <w:szCs w:val="20"/>
        </w:rPr>
      </w:pPr>
      <w:r w:rsidRPr="0049371B">
        <w:rPr>
          <w:rFonts w:ascii="Arial" w:hAnsi="Arial" w:cs="Arial"/>
          <w:b/>
          <w:sz w:val="20"/>
          <w:szCs w:val="20"/>
        </w:rPr>
        <w:lastRenderedPageBreak/>
        <w:t xml:space="preserve">Objections / Complaints </w:t>
      </w:r>
    </w:p>
    <w:p w14:paraId="6A206433" w14:textId="77777777" w:rsidR="00A6520F" w:rsidRPr="00927237" w:rsidRDefault="00A6520F" w:rsidP="00A6520F">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5A1ADCED" w14:textId="3E630A79" w:rsidR="00A6520F" w:rsidRPr="00A6520F" w:rsidRDefault="00A6520F" w:rsidP="00A6520F">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4F491AE4" w14:textId="1029D567" w:rsidR="00A6520F" w:rsidRDefault="00A6520F" w:rsidP="00A6520F">
      <w:pPr>
        <w:rPr>
          <w:rFonts w:ascii="Arial" w:hAnsi="Arial" w:cs="Arial"/>
          <w:sz w:val="20"/>
          <w:szCs w:val="20"/>
        </w:rPr>
      </w:pPr>
      <w:r w:rsidRPr="0049371B">
        <w:rPr>
          <w:rFonts w:ascii="Arial" w:hAnsi="Arial" w:cs="Arial"/>
          <w:sz w:val="20"/>
          <w:szCs w:val="20"/>
        </w:rPr>
        <w:t>Should you have any concerns about how your information is managed at the</w:t>
      </w:r>
      <w:r w:rsidR="005D74D2">
        <w:rPr>
          <w:rFonts w:ascii="Arial" w:hAnsi="Arial" w:cs="Arial"/>
          <w:sz w:val="20"/>
          <w:szCs w:val="20"/>
        </w:rPr>
        <w:t xml:space="preserve"> practice</w:t>
      </w:r>
      <w:r w:rsidRPr="0049371B">
        <w:rPr>
          <w:rFonts w:ascii="Arial" w:hAnsi="Arial" w:cs="Arial"/>
          <w:sz w:val="20"/>
          <w:szCs w:val="20"/>
        </w:rPr>
        <w:t xml:space="preserve">, please contact the </w:t>
      </w:r>
      <w:r w:rsidR="005D74D2">
        <w:rPr>
          <w:rFonts w:ascii="Arial" w:hAnsi="Arial" w:cs="Arial"/>
          <w:sz w:val="20"/>
          <w:szCs w:val="20"/>
        </w:rPr>
        <w:t xml:space="preserve">us </w:t>
      </w:r>
      <w:r>
        <w:rPr>
          <w:rFonts w:ascii="Arial" w:hAnsi="Arial" w:cs="Arial"/>
          <w:sz w:val="20"/>
          <w:szCs w:val="20"/>
        </w:rPr>
        <w:t xml:space="preserve">at </w:t>
      </w:r>
      <w:r w:rsidR="005D74D2">
        <w:rPr>
          <w:rFonts w:ascii="Arial" w:hAnsi="Arial" w:cs="Arial"/>
          <w:sz w:val="20"/>
          <w:szCs w:val="20"/>
        </w:rPr>
        <w:t>ddicb.dmp@nhs.net</w:t>
      </w:r>
      <w:r w:rsidRPr="0049371B">
        <w:rPr>
          <w:rFonts w:ascii="Arial" w:hAnsi="Arial" w:cs="Arial"/>
          <w:sz w:val="20"/>
          <w:szCs w:val="20"/>
        </w:rPr>
        <w:t xml:space="preserve"> </w:t>
      </w:r>
    </w:p>
    <w:p w14:paraId="64A1C9F7" w14:textId="14C36BC9" w:rsidR="00A6520F" w:rsidRDefault="00A6520F" w:rsidP="00A6520F">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2DCDF993" w14:textId="77777777" w:rsidR="00A6520F" w:rsidRPr="00927237" w:rsidRDefault="00A6520F" w:rsidP="00A6520F">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51EC4502" w14:textId="77777777" w:rsidR="00A6520F" w:rsidRPr="0049371B" w:rsidRDefault="00A6520F" w:rsidP="00A6520F">
      <w:pPr>
        <w:rPr>
          <w:rFonts w:ascii="Arial" w:hAnsi="Arial" w:cs="Arial"/>
          <w:iCs/>
          <w:sz w:val="20"/>
          <w:szCs w:val="20"/>
        </w:rPr>
      </w:pPr>
    </w:p>
    <w:p w14:paraId="702037F0"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Information Commissioner:</w:t>
      </w:r>
    </w:p>
    <w:p w14:paraId="1F0EE6B4"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ycliffe house</w:t>
      </w:r>
    </w:p>
    <w:p w14:paraId="19B54C4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ater Lane</w:t>
      </w:r>
    </w:p>
    <w:p w14:paraId="5B3B0A5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ilmslow</w:t>
      </w:r>
    </w:p>
    <w:p w14:paraId="0307A1D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 xml:space="preserve">Cheshire  </w:t>
      </w:r>
    </w:p>
    <w:p w14:paraId="56D780FA"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SK9 5AF</w:t>
      </w:r>
    </w:p>
    <w:p w14:paraId="247BDD8D" w14:textId="77777777" w:rsidR="00A6520F" w:rsidRPr="0049371B" w:rsidRDefault="00A6520F" w:rsidP="00A6520F">
      <w:pPr>
        <w:rPr>
          <w:rFonts w:ascii="Arial" w:hAnsi="Arial" w:cs="Arial"/>
          <w:iCs/>
          <w:sz w:val="20"/>
          <w:szCs w:val="20"/>
        </w:rPr>
      </w:pPr>
    </w:p>
    <w:p w14:paraId="3EEF35D3"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9F0C40E" w14:textId="77777777" w:rsidR="00A6520F" w:rsidRPr="0049371B" w:rsidRDefault="00A6520F" w:rsidP="00A6520F">
      <w:pPr>
        <w:rPr>
          <w:rFonts w:ascii="Arial" w:hAnsi="Arial" w:cs="Arial"/>
          <w:sz w:val="20"/>
          <w:szCs w:val="20"/>
        </w:rPr>
      </w:pPr>
      <w:hyperlink r:id="rId5" w:history="1">
        <w:r w:rsidRPr="0049371B">
          <w:rPr>
            <w:rStyle w:val="Hyperlink"/>
            <w:rFonts w:ascii="Arial" w:hAnsi="Arial" w:cs="Arial"/>
            <w:sz w:val="20"/>
            <w:szCs w:val="20"/>
          </w:rPr>
          <w:t>https://ico.org.uk/</w:t>
        </w:r>
      </w:hyperlink>
    </w:p>
    <w:p w14:paraId="249E3636" w14:textId="77777777" w:rsidR="00A6520F" w:rsidRPr="0049371B" w:rsidRDefault="00A6520F" w:rsidP="00A6520F">
      <w:pPr>
        <w:rPr>
          <w:rFonts w:ascii="Arial" w:hAnsi="Arial" w:cs="Arial"/>
          <w:sz w:val="20"/>
          <w:szCs w:val="20"/>
        </w:rPr>
      </w:pPr>
      <w:r w:rsidRPr="0049371B">
        <w:rPr>
          <w:rFonts w:ascii="Arial" w:hAnsi="Arial" w:cs="Arial"/>
          <w:sz w:val="20"/>
          <w:szCs w:val="20"/>
        </w:rPr>
        <w:br w:type="page"/>
      </w:r>
    </w:p>
    <w:p w14:paraId="64928976" w14:textId="77777777" w:rsidR="00A6520F" w:rsidRPr="0049371B" w:rsidRDefault="00A6520F" w:rsidP="00A6520F">
      <w:pPr>
        <w:rPr>
          <w:rFonts w:ascii="Arial" w:hAnsi="Arial" w:cs="Arial"/>
          <w:sz w:val="20"/>
          <w:szCs w:val="20"/>
        </w:rPr>
      </w:pPr>
    </w:p>
    <w:p w14:paraId="5C1A797C" w14:textId="280ACABF" w:rsidR="00A6520F" w:rsidRPr="0049371B" w:rsidRDefault="00A6520F" w:rsidP="00A6520F">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29032B3" w14:textId="4110DB3A" w:rsidR="00A6520F" w:rsidRPr="00A6520F" w:rsidRDefault="00A6520F" w:rsidP="00A6520F">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6001EE2F" w14:textId="3EB711BE" w:rsidR="00A6520F" w:rsidRPr="00A6520F" w:rsidRDefault="00A6520F" w:rsidP="00A6520F">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51B6D0C"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48333562" w14:textId="77777777" w:rsidR="00A6520F" w:rsidRPr="0049371B" w:rsidRDefault="00A6520F" w:rsidP="00A6520F">
      <w:pPr>
        <w:autoSpaceDE w:val="0"/>
        <w:autoSpaceDN w:val="0"/>
        <w:adjustRightInd w:val="0"/>
        <w:jc w:val="both"/>
        <w:rPr>
          <w:rFonts w:ascii="Arial" w:hAnsi="Arial" w:cs="Arial"/>
          <w:sz w:val="20"/>
          <w:szCs w:val="20"/>
        </w:rPr>
      </w:pPr>
    </w:p>
    <w:p w14:paraId="6F93CA23" w14:textId="77777777" w:rsidR="00A6520F" w:rsidRPr="0049371B" w:rsidRDefault="00A6520F" w:rsidP="00A6520F">
      <w:pPr>
        <w:autoSpaceDE w:val="0"/>
        <w:autoSpaceDN w:val="0"/>
        <w:adjustRightInd w:val="0"/>
        <w:jc w:val="both"/>
        <w:rPr>
          <w:rFonts w:ascii="Arial" w:hAnsi="Arial" w:cs="Arial"/>
          <w:sz w:val="20"/>
          <w:szCs w:val="20"/>
        </w:rPr>
      </w:pPr>
    </w:p>
    <w:p w14:paraId="13BEA33E" w14:textId="77777777" w:rsidR="00A6520F" w:rsidRPr="0049371B" w:rsidRDefault="00A6520F" w:rsidP="00A6520F">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6" w:history="1">
        <w:r w:rsidRPr="00EB0129">
          <w:rPr>
            <w:rStyle w:val="Hyperlink"/>
            <w:rFonts w:ascii="Arial" w:hAnsi="Arial" w:cs="Arial"/>
            <w:sz w:val="20"/>
            <w:szCs w:val="20"/>
          </w:rPr>
          <w:t>info@pcdc.org.uk</w:t>
        </w:r>
      </w:hyperlink>
    </w:p>
    <w:p w14:paraId="13894509" w14:textId="77777777" w:rsidR="00A6520F" w:rsidRPr="0049371B" w:rsidRDefault="00A6520F" w:rsidP="00A6520F">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42A3700"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328CAE7A"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A0E4FFE"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21F9CA9"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41C9F3FC"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7BA1D64C" w14:textId="77777777" w:rsidR="00A6520F" w:rsidRPr="0049371B" w:rsidRDefault="00A6520F" w:rsidP="00A6520F">
      <w:pPr>
        <w:rPr>
          <w:rFonts w:ascii="Arial" w:hAnsi="Arial" w:cs="Arial"/>
          <w:sz w:val="20"/>
          <w:szCs w:val="20"/>
        </w:rPr>
      </w:pPr>
    </w:p>
    <w:p w14:paraId="0AA713F4" w14:textId="77777777" w:rsidR="00A6520F" w:rsidRPr="0049371B" w:rsidRDefault="00A6520F" w:rsidP="00A6520F">
      <w:pPr>
        <w:jc w:val="both"/>
        <w:outlineLvl w:val="0"/>
        <w:rPr>
          <w:rFonts w:ascii="Arial" w:hAnsi="Arial" w:cs="Arial"/>
          <w:b/>
          <w:sz w:val="20"/>
          <w:szCs w:val="20"/>
        </w:rPr>
      </w:pPr>
      <w:r w:rsidRPr="0049371B">
        <w:rPr>
          <w:rFonts w:ascii="Arial" w:hAnsi="Arial" w:cs="Arial"/>
          <w:b/>
          <w:sz w:val="20"/>
          <w:szCs w:val="20"/>
        </w:rPr>
        <w:t>Changes:</w:t>
      </w:r>
    </w:p>
    <w:p w14:paraId="46B53229" w14:textId="77777777" w:rsidR="00A6520F" w:rsidRPr="0049371B" w:rsidRDefault="00A6520F" w:rsidP="00A6520F">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A2DF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D74D2"/>
    <w:rsid w:val="005E0A0D"/>
    <w:rsid w:val="005F5E36"/>
    <w:rsid w:val="005F67FF"/>
    <w:rsid w:val="006374B5"/>
    <w:rsid w:val="006415AA"/>
    <w:rsid w:val="006477C6"/>
    <w:rsid w:val="006C1066"/>
    <w:rsid w:val="006D61C0"/>
    <w:rsid w:val="006E3B47"/>
    <w:rsid w:val="0071195D"/>
    <w:rsid w:val="00725C04"/>
    <w:rsid w:val="0073027E"/>
    <w:rsid w:val="00752DAB"/>
    <w:rsid w:val="00754729"/>
    <w:rsid w:val="00757266"/>
    <w:rsid w:val="0078228F"/>
    <w:rsid w:val="00793950"/>
    <w:rsid w:val="007A0A08"/>
    <w:rsid w:val="007A798F"/>
    <w:rsid w:val="007A7D35"/>
    <w:rsid w:val="007C0BE9"/>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C1165"/>
    <w:rsid w:val="009D3070"/>
    <w:rsid w:val="00A02586"/>
    <w:rsid w:val="00A0754C"/>
    <w:rsid w:val="00A200C1"/>
    <w:rsid w:val="00A224B7"/>
    <w:rsid w:val="00A25D68"/>
    <w:rsid w:val="00A54140"/>
    <w:rsid w:val="00A6520F"/>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pcdc.org.uk"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8</Pages>
  <Words>1941</Words>
  <Characters>11066</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ummer Laura</cp:lastModifiedBy>
  <cp:revision>2</cp:revision>
  <cp:lastPrinted>2018-04-22T19:48:00Z</cp:lastPrinted>
  <dcterms:created xsi:type="dcterms:W3CDTF">2026-07-02T09:44:00Z</dcterms:created>
  <dcterms:modified xsi:type="dcterms:W3CDTF">2026-07-02T09:44:00Z</dcterms:modified>
</cp:coreProperties>
</file>